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7533A" w14:textId="77777777" w:rsidR="001C6E18" w:rsidRPr="00A86600" w:rsidRDefault="006B0093" w:rsidP="006B0093">
      <w:pPr>
        <w:jc w:val="center"/>
        <w:rPr>
          <w:b/>
        </w:rPr>
      </w:pPr>
      <w:r w:rsidRPr="006B0093">
        <w:rPr>
          <w:b/>
          <w:u w:val="single"/>
        </w:rPr>
        <w:t>Graduate Assistant Posting Form</w:t>
      </w:r>
      <w:r w:rsidR="00A86600">
        <w:rPr>
          <w:b/>
        </w:rPr>
        <w:t>*</w:t>
      </w:r>
    </w:p>
    <w:p w14:paraId="672A6659" w14:textId="77777777" w:rsidR="006B0093" w:rsidRDefault="006B0093" w:rsidP="006B0093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720"/>
        <w:gridCol w:w="3150"/>
        <w:gridCol w:w="2880"/>
        <w:gridCol w:w="1260"/>
        <w:gridCol w:w="2070"/>
        <w:gridCol w:w="1260"/>
        <w:gridCol w:w="990"/>
      </w:tblGrid>
      <w:tr w:rsidR="006B0093" w14:paraId="0FB0682A" w14:textId="77777777" w:rsidTr="3DAA5EFB">
        <w:trPr>
          <w:trHeight w:val="962"/>
          <w:jc w:val="center"/>
        </w:trPr>
        <w:tc>
          <w:tcPr>
            <w:tcW w:w="1440" w:type="dxa"/>
          </w:tcPr>
          <w:p w14:paraId="7CCFF066" w14:textId="77777777" w:rsidR="006B0093" w:rsidRDefault="006B0093">
            <w:pPr>
              <w:pStyle w:val="Heading1"/>
              <w:rPr>
                <w:sz w:val="20"/>
              </w:rPr>
            </w:pPr>
            <w:r>
              <w:rPr>
                <w:sz w:val="20"/>
              </w:rPr>
              <w:br/>
              <w:t>Department Name and Location</w:t>
            </w:r>
          </w:p>
        </w:tc>
        <w:tc>
          <w:tcPr>
            <w:tcW w:w="720" w:type="dxa"/>
          </w:tcPr>
          <w:p w14:paraId="41FE239C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% of Time</w:t>
            </w:r>
          </w:p>
        </w:tc>
        <w:tc>
          <w:tcPr>
            <w:tcW w:w="3150" w:type="dxa"/>
          </w:tcPr>
          <w:p w14:paraId="5FE928B3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Job Description</w:t>
            </w:r>
          </w:p>
        </w:tc>
        <w:tc>
          <w:tcPr>
            <w:tcW w:w="2880" w:type="dxa"/>
          </w:tcPr>
          <w:p w14:paraId="1029D731" w14:textId="77777777" w:rsidR="006B0093" w:rsidRDefault="006B0093">
            <w:pPr>
              <w:pStyle w:val="Heading2"/>
            </w:pPr>
            <w:r>
              <w:br/>
              <w:t>Qualifications</w:t>
            </w:r>
          </w:p>
        </w:tc>
        <w:tc>
          <w:tcPr>
            <w:tcW w:w="1260" w:type="dxa"/>
          </w:tcPr>
          <w:p w14:paraId="59F2F309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Time Period of Position</w:t>
            </w:r>
          </w:p>
        </w:tc>
        <w:tc>
          <w:tcPr>
            <w:tcW w:w="2070" w:type="dxa"/>
          </w:tcPr>
          <w:p w14:paraId="7EC85DD4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How to Apply</w:t>
            </w:r>
          </w:p>
        </w:tc>
        <w:tc>
          <w:tcPr>
            <w:tcW w:w="1260" w:type="dxa"/>
          </w:tcPr>
          <w:p w14:paraId="0A37501D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2F086AE6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adline to Apply</w:t>
            </w:r>
          </w:p>
        </w:tc>
        <w:tc>
          <w:tcPr>
            <w:tcW w:w="990" w:type="dxa"/>
          </w:tcPr>
          <w:p w14:paraId="5DAB6C7B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68282A37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umber of Positions</w:t>
            </w:r>
          </w:p>
        </w:tc>
      </w:tr>
      <w:tr w:rsidR="006B0093" w14:paraId="02EB378F" w14:textId="77777777" w:rsidTr="3DAA5EFB">
        <w:trPr>
          <w:jc w:val="center"/>
        </w:trPr>
        <w:tc>
          <w:tcPr>
            <w:tcW w:w="1440" w:type="dxa"/>
          </w:tcPr>
          <w:p w14:paraId="6A05A809" w14:textId="77777777" w:rsidR="006B0093" w:rsidRDefault="006B0093">
            <w:pPr>
              <w:rPr>
                <w:sz w:val="20"/>
              </w:rPr>
            </w:pPr>
          </w:p>
          <w:p w14:paraId="5A39BBE3" w14:textId="714E8A21" w:rsidR="006B0093" w:rsidRDefault="33300228" w:rsidP="7A99FE63">
            <w:pPr>
              <w:rPr>
                <w:sz w:val="20"/>
              </w:rPr>
            </w:pPr>
            <w:r w:rsidRPr="7A99FE63">
              <w:rPr>
                <w:sz w:val="20"/>
              </w:rPr>
              <w:t>University</w:t>
            </w:r>
          </w:p>
          <w:p w14:paraId="06875170" w14:textId="394FFCB2" w:rsidR="33300228" w:rsidRDefault="33300228" w:rsidP="7A99FE63">
            <w:pPr>
              <w:rPr>
                <w:sz w:val="20"/>
              </w:rPr>
            </w:pPr>
            <w:r w:rsidRPr="7A99FE63">
              <w:rPr>
                <w:sz w:val="20"/>
              </w:rPr>
              <w:t>Communications and Marketing</w:t>
            </w:r>
          </w:p>
          <w:p w14:paraId="41C8F396" w14:textId="77777777" w:rsidR="006B0093" w:rsidRDefault="006B0093">
            <w:pPr>
              <w:rPr>
                <w:sz w:val="20"/>
              </w:rPr>
            </w:pPr>
          </w:p>
          <w:p w14:paraId="72A3D3EC" w14:textId="77777777" w:rsidR="006B0093" w:rsidRDefault="006B0093">
            <w:pPr>
              <w:rPr>
                <w:sz w:val="20"/>
              </w:rPr>
            </w:pPr>
          </w:p>
          <w:p w14:paraId="0D0B940D" w14:textId="77777777" w:rsidR="006B0093" w:rsidRDefault="006B0093">
            <w:pPr>
              <w:rPr>
                <w:sz w:val="20"/>
              </w:rPr>
            </w:pPr>
          </w:p>
          <w:p w14:paraId="0E27B00A" w14:textId="77777777" w:rsidR="006B0093" w:rsidRDefault="006B0093">
            <w:pPr>
              <w:rPr>
                <w:sz w:val="20"/>
              </w:rPr>
            </w:pPr>
          </w:p>
          <w:p w14:paraId="60061E4C" w14:textId="77777777" w:rsidR="006B0093" w:rsidRDefault="006B0093">
            <w:pPr>
              <w:rPr>
                <w:sz w:val="20"/>
              </w:rPr>
            </w:pPr>
          </w:p>
          <w:p w14:paraId="44EAFD9C" w14:textId="77777777" w:rsidR="006B0093" w:rsidRDefault="006B0093">
            <w:pPr>
              <w:rPr>
                <w:sz w:val="20"/>
              </w:rPr>
            </w:pPr>
          </w:p>
          <w:p w14:paraId="4B94D5A5" w14:textId="77777777" w:rsidR="006B0093" w:rsidRDefault="006B0093">
            <w:pPr>
              <w:rPr>
                <w:sz w:val="20"/>
              </w:rPr>
            </w:pPr>
          </w:p>
          <w:p w14:paraId="3DEEC669" w14:textId="77777777" w:rsidR="006B0093" w:rsidRDefault="006B0093">
            <w:pPr>
              <w:rPr>
                <w:sz w:val="20"/>
              </w:rPr>
            </w:pPr>
          </w:p>
          <w:p w14:paraId="3656B9AB" w14:textId="77777777" w:rsidR="006B0093" w:rsidRDefault="006B0093">
            <w:pPr>
              <w:rPr>
                <w:sz w:val="20"/>
              </w:rPr>
            </w:pPr>
          </w:p>
          <w:p w14:paraId="45FB0818" w14:textId="77777777" w:rsidR="006B0093" w:rsidRDefault="006B0093">
            <w:pPr>
              <w:rPr>
                <w:sz w:val="20"/>
              </w:rPr>
            </w:pPr>
          </w:p>
          <w:p w14:paraId="049F31CB" w14:textId="77777777" w:rsidR="006B0093" w:rsidRDefault="006B0093">
            <w:pPr>
              <w:rPr>
                <w:sz w:val="20"/>
              </w:rPr>
            </w:pPr>
          </w:p>
          <w:p w14:paraId="53128261" w14:textId="77777777" w:rsidR="006B0093" w:rsidRDefault="006B0093">
            <w:pPr>
              <w:rPr>
                <w:sz w:val="20"/>
              </w:rPr>
            </w:pPr>
          </w:p>
          <w:p w14:paraId="62486C05" w14:textId="77777777" w:rsidR="006B0093" w:rsidRDefault="006B0093">
            <w:pPr>
              <w:rPr>
                <w:sz w:val="20"/>
              </w:rPr>
            </w:pPr>
          </w:p>
          <w:p w14:paraId="4101652C" w14:textId="77777777" w:rsidR="006B0093" w:rsidRDefault="006B0093">
            <w:pPr>
              <w:rPr>
                <w:sz w:val="20"/>
              </w:rPr>
            </w:pPr>
          </w:p>
          <w:p w14:paraId="4B99056E" w14:textId="77777777" w:rsidR="006B0093" w:rsidRDefault="006B0093">
            <w:pPr>
              <w:rPr>
                <w:sz w:val="20"/>
              </w:rPr>
            </w:pPr>
          </w:p>
          <w:p w14:paraId="1299C43A" w14:textId="77777777" w:rsidR="006B0093" w:rsidRDefault="006B0093">
            <w:pPr>
              <w:rPr>
                <w:sz w:val="20"/>
              </w:rPr>
            </w:pPr>
          </w:p>
          <w:p w14:paraId="4DDBEF00" w14:textId="77777777" w:rsidR="006B0093" w:rsidRDefault="006B0093">
            <w:pPr>
              <w:rPr>
                <w:sz w:val="20"/>
              </w:rPr>
            </w:pPr>
          </w:p>
          <w:p w14:paraId="3461D779" w14:textId="77777777" w:rsidR="006B0093" w:rsidRDefault="006B0093">
            <w:pPr>
              <w:rPr>
                <w:sz w:val="20"/>
              </w:rPr>
            </w:pPr>
          </w:p>
          <w:p w14:paraId="3CF2D8B6" w14:textId="77777777" w:rsidR="006B0093" w:rsidRDefault="006B0093">
            <w:pPr>
              <w:rPr>
                <w:sz w:val="20"/>
              </w:rPr>
            </w:pPr>
          </w:p>
        </w:tc>
        <w:tc>
          <w:tcPr>
            <w:tcW w:w="720" w:type="dxa"/>
          </w:tcPr>
          <w:p w14:paraId="0FB78278" w14:textId="074FA193" w:rsidR="006B0093" w:rsidRDefault="33300228" w:rsidP="7A99FE63">
            <w:pPr>
              <w:jc w:val="center"/>
              <w:rPr>
                <w:sz w:val="20"/>
              </w:rPr>
            </w:pPr>
            <w:r w:rsidRPr="7A99FE63">
              <w:rPr>
                <w:sz w:val="20"/>
              </w:rPr>
              <w:t>50%</w:t>
            </w:r>
          </w:p>
        </w:tc>
        <w:tc>
          <w:tcPr>
            <w:tcW w:w="3150" w:type="dxa"/>
          </w:tcPr>
          <w:p w14:paraId="1FC39945" w14:textId="47DD3AA5" w:rsidR="006B0093" w:rsidRDefault="75F9A84F" w:rsidP="7A99FE63">
            <w:pPr>
              <w:rPr>
                <w:rFonts w:ascii="Times" w:eastAsia="Times" w:hAnsi="Times" w:cs="Times"/>
                <w:color w:val="000000" w:themeColor="text1"/>
                <w:sz w:val="20"/>
              </w:rPr>
            </w:pP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This student will be responsible for filming </w:t>
            </w:r>
            <w:r w:rsidR="12C27A4F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with a DSLR 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at events, academic </w:t>
            </w:r>
            <w:r w:rsidR="2C53C760" w:rsidRPr="7A99FE63">
              <w:rPr>
                <w:rFonts w:ascii="Times" w:eastAsia="Times" w:hAnsi="Times" w:cs="Times"/>
                <w:color w:val="000000" w:themeColor="text1"/>
                <w:sz w:val="20"/>
              </w:rPr>
              <w:t>experiences</w:t>
            </w:r>
            <w:r w:rsidR="53EEF6DD" w:rsidRPr="7A99FE63">
              <w:rPr>
                <w:rFonts w:ascii="Times" w:eastAsia="Times" w:hAnsi="Times" w:cs="Times"/>
                <w:color w:val="000000" w:themeColor="text1"/>
                <w:sz w:val="20"/>
              </w:rPr>
              <w:t>, and video</w:t>
            </w:r>
            <w:r w:rsidR="08E989DB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projects as assigned.  They will 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>captur</w:t>
            </w:r>
            <w:r w:rsidR="0EC0F66D" w:rsidRPr="7A99FE63">
              <w:rPr>
                <w:rFonts w:ascii="Times" w:eastAsia="Times" w:hAnsi="Times" w:cs="Times"/>
                <w:color w:val="000000" w:themeColor="text1"/>
                <w:sz w:val="20"/>
              </w:rPr>
              <w:t>e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candid and staged footage, manag</w:t>
            </w:r>
            <w:r w:rsidR="0E0B9D1C" w:rsidRPr="7A99FE63">
              <w:rPr>
                <w:rFonts w:ascii="Times" w:eastAsia="Times" w:hAnsi="Times" w:cs="Times"/>
                <w:color w:val="000000" w:themeColor="text1"/>
                <w:sz w:val="20"/>
              </w:rPr>
              <w:t>e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media assets, </w:t>
            </w:r>
            <w:r w:rsidR="181B5153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be able to 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>edit videos for marketing purposes</w:t>
            </w:r>
            <w:r w:rsidR="1DF37BF3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from start to completion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, and work closely with University Communications </w:t>
            </w:r>
            <w:r w:rsidR="4E405CD3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and Marketing 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>staff. This position will work</w:t>
            </w:r>
            <w:r w:rsidR="128AA0F0" w:rsidRPr="7A99FE63">
              <w:rPr>
                <w:rFonts w:ascii="Times" w:eastAsia="Times" w:hAnsi="Times" w:cs="Times"/>
                <w:color w:val="000000" w:themeColor="text1"/>
                <w:sz w:val="20"/>
              </w:rPr>
              <w:t>/film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directly with </w:t>
            </w:r>
            <w:r w:rsidR="2458EF94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administration, 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>faculty, staff, students</w:t>
            </w:r>
            <w:r w:rsidR="77772AC8" w:rsidRPr="7A99FE63">
              <w:rPr>
                <w:rFonts w:ascii="Times" w:eastAsia="Times" w:hAnsi="Times" w:cs="Times"/>
                <w:color w:val="000000" w:themeColor="text1"/>
                <w:sz w:val="20"/>
              </w:rPr>
              <w:t>, and community members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in a customer service capacity.</w:t>
            </w:r>
          </w:p>
        </w:tc>
        <w:tc>
          <w:tcPr>
            <w:tcW w:w="2880" w:type="dxa"/>
          </w:tcPr>
          <w:p w14:paraId="0562CB0E" w14:textId="196C22B8" w:rsidR="006B0093" w:rsidRDefault="75F9A84F" w:rsidP="7A99FE63">
            <w:pPr>
              <w:rPr>
                <w:rFonts w:ascii="Times" w:eastAsia="Times" w:hAnsi="Times" w:cs="Times"/>
                <w:color w:val="000000" w:themeColor="text1"/>
                <w:sz w:val="20"/>
              </w:rPr>
            </w:pP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The student should have proven experience in videography, the Adobe Premiere Pro editing suite, data asset management systems, studio &amp; field interview setup, setting </w:t>
            </w:r>
            <w:r w:rsidR="09AB22D6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up </w:t>
            </w:r>
            <w:r w:rsidRPr="7A99FE63">
              <w:rPr>
                <w:rFonts w:ascii="Times" w:eastAsia="Times" w:hAnsi="Times" w:cs="Times"/>
                <w:color w:val="000000" w:themeColor="text1"/>
                <w:sz w:val="20"/>
              </w:rPr>
              <w:t>and striking of gear, comfortable filming at large events, and the ability to easily converse with clients/students.</w:t>
            </w:r>
            <w:r w:rsidR="71B9957D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 The st</w:t>
            </w:r>
            <w:r w:rsidR="0E4F04BE" w:rsidRPr="7A99FE63">
              <w:rPr>
                <w:rFonts w:ascii="Times" w:eastAsia="Times" w:hAnsi="Times" w:cs="Times"/>
                <w:color w:val="000000" w:themeColor="text1"/>
                <w:sz w:val="20"/>
              </w:rPr>
              <w:t>udent is likely to be asked</w:t>
            </w:r>
            <w:r w:rsidR="71B9957D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 to </w:t>
            </w:r>
            <w:r w:rsidR="1C1214C7" w:rsidRPr="7A99FE63">
              <w:rPr>
                <w:rFonts w:ascii="Times" w:eastAsia="Times" w:hAnsi="Times" w:cs="Times"/>
                <w:color w:val="000000" w:themeColor="text1"/>
                <w:sz w:val="20"/>
              </w:rPr>
              <w:t xml:space="preserve">occasionally </w:t>
            </w:r>
            <w:r w:rsidR="71B9957D" w:rsidRPr="7A99FE63">
              <w:rPr>
                <w:rFonts w:ascii="Times" w:eastAsia="Times" w:hAnsi="Times" w:cs="Times"/>
                <w:color w:val="000000" w:themeColor="text1"/>
                <w:sz w:val="20"/>
              </w:rPr>
              <w:t>operate a DSLR camera on a gimbal with a weight of 10 pounds for multiple hours.</w:t>
            </w:r>
          </w:p>
        </w:tc>
        <w:tc>
          <w:tcPr>
            <w:tcW w:w="1260" w:type="dxa"/>
          </w:tcPr>
          <w:p w14:paraId="34CE0A41" w14:textId="68F3B27E" w:rsidR="006B0093" w:rsidRDefault="005D2F60" w:rsidP="7A99FE63">
            <w:pPr>
              <w:rPr>
                <w:sz w:val="20"/>
              </w:rPr>
            </w:pPr>
            <w:r>
              <w:rPr>
                <w:sz w:val="20"/>
              </w:rPr>
              <w:t>Spring</w:t>
            </w:r>
            <w:r w:rsidR="75F9A84F" w:rsidRPr="7A99FE63">
              <w:rPr>
                <w:sz w:val="20"/>
              </w:rPr>
              <w:t xml:space="preserve"> 202</w:t>
            </w:r>
            <w:r>
              <w:rPr>
                <w:sz w:val="20"/>
              </w:rPr>
              <w:t>6</w:t>
            </w:r>
          </w:p>
        </w:tc>
        <w:tc>
          <w:tcPr>
            <w:tcW w:w="2070" w:type="dxa"/>
          </w:tcPr>
          <w:p w14:paraId="62EBF3C5" w14:textId="3DF9AA27" w:rsidR="006B0093" w:rsidRPr="00770AFB" w:rsidRDefault="75F9A84F" w:rsidP="3DAA5EFB">
            <w:pPr>
              <w:rPr>
                <w:rFonts w:ascii="Times" w:eastAsia="Times" w:hAnsi="Times" w:cs="Times"/>
                <w:color w:val="000000" w:themeColor="text1"/>
              </w:rPr>
            </w:pPr>
            <w:r w:rsidRPr="3DAA5EFB">
              <w:rPr>
                <w:rFonts w:ascii="Times" w:eastAsia="Times" w:hAnsi="Times" w:cs="Times"/>
                <w:color w:val="000000" w:themeColor="text1"/>
              </w:rPr>
              <w:t xml:space="preserve">Email: </w:t>
            </w:r>
            <w:r w:rsidR="3E521E16" w:rsidRPr="3DAA5EFB">
              <w:rPr>
                <w:rFonts w:ascii="Times" w:eastAsia="Times" w:hAnsi="Times" w:cs="Times"/>
                <w:color w:val="000000" w:themeColor="text1"/>
              </w:rPr>
              <w:t>photo</w:t>
            </w:r>
            <w:r w:rsidRPr="3DAA5EFB">
              <w:rPr>
                <w:rFonts w:ascii="Times" w:eastAsia="Times" w:hAnsi="Times" w:cs="Times"/>
                <w:color w:val="000000" w:themeColor="text1"/>
              </w:rPr>
              <w:t xml:space="preserve">@siu.edu Only emailed applications with links to video samples will be considered. </w:t>
            </w:r>
            <w:r w:rsidR="0E594A1E" w:rsidRPr="3DAA5EFB">
              <w:rPr>
                <w:rFonts w:ascii="Times" w:eastAsia="Times" w:hAnsi="Times" w:cs="Times"/>
                <w:color w:val="000000" w:themeColor="text1"/>
              </w:rPr>
              <w:t xml:space="preserve">Multiple samples are welcomed.   Please include what specific roles/tasks you completed in each sample submitted.  </w:t>
            </w:r>
            <w:r w:rsidRPr="3DAA5EFB">
              <w:rPr>
                <w:rFonts w:ascii="Times" w:eastAsia="Times" w:hAnsi="Times" w:cs="Times"/>
                <w:color w:val="000000" w:themeColor="text1"/>
              </w:rPr>
              <w:t>Please NO phone calls or personal visits</w:t>
            </w:r>
            <w:r w:rsidR="005D2F60">
              <w:rPr>
                <w:rFonts w:ascii="Times" w:eastAsia="Times" w:hAnsi="Times" w:cs="Times"/>
                <w:color w:val="000000" w:themeColor="text1"/>
              </w:rPr>
              <w:t xml:space="preserve"> to offices</w:t>
            </w:r>
            <w:r w:rsidRPr="3DAA5EFB">
              <w:rPr>
                <w:rFonts w:ascii="Times" w:eastAsia="Times" w:hAnsi="Times" w:cs="Times"/>
                <w:color w:val="000000" w:themeColor="text1"/>
              </w:rPr>
              <w:t>.</w:t>
            </w:r>
          </w:p>
        </w:tc>
        <w:tc>
          <w:tcPr>
            <w:tcW w:w="1260" w:type="dxa"/>
          </w:tcPr>
          <w:p w14:paraId="6D98A12B" w14:textId="7E092658" w:rsidR="006B0093" w:rsidRPr="004F65AD" w:rsidRDefault="005D2F60" w:rsidP="7A99FE63">
            <w:pPr>
              <w:rPr>
                <w:sz w:val="20"/>
              </w:rPr>
            </w:pPr>
            <w:r>
              <w:rPr>
                <w:sz w:val="20"/>
              </w:rPr>
              <w:t>Friday, January 16</w:t>
            </w:r>
            <w:r w:rsidR="75F9A84F" w:rsidRPr="7A99FE63">
              <w:rPr>
                <w:sz w:val="20"/>
              </w:rPr>
              <w:t>, 202</w:t>
            </w:r>
            <w:r>
              <w:rPr>
                <w:sz w:val="20"/>
              </w:rPr>
              <w:t>6</w:t>
            </w:r>
          </w:p>
        </w:tc>
        <w:tc>
          <w:tcPr>
            <w:tcW w:w="990" w:type="dxa"/>
          </w:tcPr>
          <w:p w14:paraId="2946DB82" w14:textId="0B74A5A9" w:rsidR="006B0093" w:rsidRDefault="75F9A84F" w:rsidP="7A99FE63">
            <w:pPr>
              <w:jc w:val="center"/>
              <w:rPr>
                <w:sz w:val="20"/>
              </w:rPr>
            </w:pPr>
            <w:r w:rsidRPr="7A99FE63">
              <w:rPr>
                <w:sz w:val="20"/>
              </w:rPr>
              <w:t>1</w:t>
            </w:r>
          </w:p>
        </w:tc>
      </w:tr>
    </w:tbl>
    <w:p w14:paraId="5997CC1D" w14:textId="77777777" w:rsidR="001C6E18" w:rsidRDefault="001C6E18">
      <w:pPr>
        <w:rPr>
          <w:sz w:val="20"/>
        </w:rPr>
      </w:pPr>
    </w:p>
    <w:p w14:paraId="5D7A924D" w14:textId="77777777" w:rsidR="002D493C" w:rsidRDefault="002D493C">
      <w:pPr>
        <w:rPr>
          <w:b/>
          <w:szCs w:val="24"/>
        </w:rPr>
      </w:pPr>
      <w:r>
        <w:rPr>
          <w:b/>
        </w:rPr>
        <w:t>*For Administrative Positions Only.</w:t>
      </w:r>
    </w:p>
    <w:p w14:paraId="110FFD37" w14:textId="77777777" w:rsidR="002D493C" w:rsidRDefault="002D493C">
      <w:pPr>
        <w:rPr>
          <w:b/>
          <w:szCs w:val="24"/>
        </w:rPr>
      </w:pPr>
    </w:p>
    <w:p w14:paraId="42456133" w14:textId="77777777" w:rsidR="00A86600" w:rsidRDefault="00900F3F">
      <w:pPr>
        <w:rPr>
          <w:b/>
          <w:szCs w:val="24"/>
        </w:rPr>
      </w:pPr>
      <w:r w:rsidRPr="00900F3F">
        <w:rPr>
          <w:b/>
          <w:szCs w:val="24"/>
        </w:rPr>
        <w:t>*Please keep “Job Description” and “Qualifications” to a minimum</w:t>
      </w:r>
      <w:r>
        <w:rPr>
          <w:b/>
          <w:szCs w:val="24"/>
        </w:rPr>
        <w:t>.</w:t>
      </w:r>
      <w:r w:rsidR="003E2584">
        <w:rPr>
          <w:b/>
          <w:szCs w:val="24"/>
        </w:rPr>
        <w:t xml:space="preserve"> </w:t>
      </w:r>
    </w:p>
    <w:p w14:paraId="6B699379" w14:textId="77777777" w:rsidR="00900F3F" w:rsidRPr="00900F3F" w:rsidRDefault="00900F3F">
      <w:pPr>
        <w:rPr>
          <w:b/>
          <w:sz w:val="20"/>
        </w:rPr>
      </w:pPr>
    </w:p>
    <w:p w14:paraId="5C6A5F55" w14:textId="77777777" w:rsidR="003E2584" w:rsidRPr="00900F3F" w:rsidRDefault="003E2584" w:rsidP="003E2584">
      <w:pPr>
        <w:rPr>
          <w:b/>
          <w:szCs w:val="24"/>
        </w:rPr>
      </w:pPr>
      <w:r>
        <w:rPr>
          <w:b/>
          <w:szCs w:val="24"/>
        </w:rPr>
        <w:t xml:space="preserve">*Please supply </w:t>
      </w:r>
      <w:r w:rsidR="002B3719">
        <w:rPr>
          <w:b/>
          <w:szCs w:val="24"/>
        </w:rPr>
        <w:t xml:space="preserve">a </w:t>
      </w:r>
      <w:r>
        <w:rPr>
          <w:b/>
          <w:szCs w:val="24"/>
        </w:rPr>
        <w:t>specific “Deadline to Apply”</w:t>
      </w:r>
      <w:r w:rsidR="001D4A5A">
        <w:rPr>
          <w:b/>
          <w:szCs w:val="24"/>
        </w:rPr>
        <w:t xml:space="preserve"> date</w:t>
      </w:r>
      <w:r>
        <w:rPr>
          <w:b/>
          <w:szCs w:val="24"/>
        </w:rPr>
        <w:t>. Posting will be removed after this date.</w:t>
      </w:r>
    </w:p>
    <w:p w14:paraId="3FE9F23F" w14:textId="77777777" w:rsidR="002D493C" w:rsidRDefault="002D493C">
      <w:pPr>
        <w:rPr>
          <w:b/>
        </w:rPr>
      </w:pPr>
    </w:p>
    <w:p w14:paraId="1C4B2CEA" w14:textId="77777777" w:rsidR="002D493C" w:rsidRDefault="002D493C" w:rsidP="002D493C">
      <w:pPr>
        <w:rPr>
          <w:b/>
        </w:rPr>
      </w:pPr>
      <w:r>
        <w:rPr>
          <w:b/>
        </w:rPr>
        <w:t>*Must post for a minimum of 14 days</w:t>
      </w:r>
      <w:r w:rsidR="003E2584">
        <w:rPr>
          <w:b/>
        </w:rPr>
        <w:t>.</w:t>
      </w:r>
    </w:p>
    <w:p w14:paraId="1F72F646" w14:textId="77777777" w:rsidR="003E2584" w:rsidRDefault="003E2584" w:rsidP="002D493C">
      <w:pPr>
        <w:rPr>
          <w:b/>
        </w:rPr>
      </w:pPr>
    </w:p>
    <w:p w14:paraId="7A8CE939" w14:textId="77777777" w:rsidR="003E2584" w:rsidRDefault="003E2584" w:rsidP="003E2584">
      <w:pPr>
        <w:rPr>
          <w:b/>
        </w:rPr>
      </w:pPr>
      <w:r>
        <w:rPr>
          <w:b/>
        </w:rPr>
        <w:t xml:space="preserve">*Please fill out this form and email </w:t>
      </w:r>
      <w:r w:rsidR="00265E08">
        <w:rPr>
          <w:b/>
        </w:rPr>
        <w:t xml:space="preserve">it </w:t>
      </w:r>
      <w:r>
        <w:rPr>
          <w:b/>
        </w:rPr>
        <w:t xml:space="preserve">as an attachment to </w:t>
      </w:r>
      <w:hyperlink r:id="rId5" w:history="1">
        <w:r w:rsidR="00746176" w:rsidRPr="00F26005">
          <w:rPr>
            <w:rStyle w:val="Hyperlink"/>
            <w:b/>
          </w:rPr>
          <w:t>gaoffice@siu.edu</w:t>
        </w:r>
      </w:hyperlink>
    </w:p>
    <w:p w14:paraId="08CE6F91" w14:textId="77777777" w:rsidR="00746176" w:rsidRDefault="00746176" w:rsidP="003E2584">
      <w:pPr>
        <w:rPr>
          <w:b/>
        </w:rPr>
      </w:pPr>
    </w:p>
    <w:p w14:paraId="61CDCEAD" w14:textId="77777777" w:rsidR="003E2584" w:rsidRDefault="003E2584" w:rsidP="002D493C">
      <w:pPr>
        <w:rPr>
          <w:b/>
        </w:rPr>
      </w:pPr>
    </w:p>
    <w:p w14:paraId="6BB9E253" w14:textId="77777777" w:rsidR="003E2584" w:rsidRDefault="003E2584" w:rsidP="002D493C">
      <w:pPr>
        <w:rPr>
          <w:sz w:val="20"/>
        </w:rPr>
      </w:pPr>
    </w:p>
    <w:sectPr w:rsidR="003E2584">
      <w:pgSz w:w="15840" w:h="12240" w:orient="landscape" w:code="1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6E9A"/>
    <w:multiLevelType w:val="hybridMultilevel"/>
    <w:tmpl w:val="949A6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62D48"/>
    <w:multiLevelType w:val="hybridMultilevel"/>
    <w:tmpl w:val="EB18AE88"/>
    <w:lvl w:ilvl="0" w:tplc="DDB60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6027A"/>
    <w:multiLevelType w:val="hybridMultilevel"/>
    <w:tmpl w:val="7982CE0E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F5614DC"/>
    <w:multiLevelType w:val="hybridMultilevel"/>
    <w:tmpl w:val="C18223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35F1F"/>
    <w:multiLevelType w:val="hybridMultilevel"/>
    <w:tmpl w:val="78BE883C"/>
    <w:lvl w:ilvl="0" w:tplc="8B6413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4C37"/>
    <w:multiLevelType w:val="hybridMultilevel"/>
    <w:tmpl w:val="3D22D5CA"/>
    <w:lvl w:ilvl="0" w:tplc="98CEC5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36E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5550048"/>
    <w:multiLevelType w:val="hybridMultilevel"/>
    <w:tmpl w:val="DC5E81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867977"/>
    <w:multiLevelType w:val="hybridMultilevel"/>
    <w:tmpl w:val="DC5E81D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063190"/>
    <w:multiLevelType w:val="hybridMultilevel"/>
    <w:tmpl w:val="A4FE5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BA2C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71D3660"/>
    <w:multiLevelType w:val="hybridMultilevel"/>
    <w:tmpl w:val="61AC77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9B6D23"/>
    <w:multiLevelType w:val="hybridMultilevel"/>
    <w:tmpl w:val="C18223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212CFE"/>
    <w:multiLevelType w:val="hybridMultilevel"/>
    <w:tmpl w:val="A6C8B7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050F4"/>
    <w:multiLevelType w:val="hybridMultilevel"/>
    <w:tmpl w:val="E206A2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5221EE"/>
    <w:multiLevelType w:val="singleLevel"/>
    <w:tmpl w:val="CC707B4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6F813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68ED13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06F2283"/>
    <w:multiLevelType w:val="hybridMultilevel"/>
    <w:tmpl w:val="64DCBD62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70762C06"/>
    <w:multiLevelType w:val="hybridMultilevel"/>
    <w:tmpl w:val="43C449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A777059"/>
    <w:multiLevelType w:val="hybridMultilevel"/>
    <w:tmpl w:val="A5121BF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1986085846">
    <w:abstractNumId w:val="15"/>
  </w:num>
  <w:num w:numId="2" w16cid:durableId="1003780817">
    <w:abstractNumId w:val="10"/>
  </w:num>
  <w:num w:numId="3" w16cid:durableId="1694722674">
    <w:abstractNumId w:val="6"/>
  </w:num>
  <w:num w:numId="4" w16cid:durableId="1585648249">
    <w:abstractNumId w:val="16"/>
  </w:num>
  <w:num w:numId="5" w16cid:durableId="1682047582">
    <w:abstractNumId w:val="17"/>
  </w:num>
  <w:num w:numId="6" w16cid:durableId="40371940">
    <w:abstractNumId w:val="9"/>
  </w:num>
  <w:num w:numId="7" w16cid:durableId="13697518">
    <w:abstractNumId w:val="3"/>
  </w:num>
  <w:num w:numId="8" w16cid:durableId="896864086">
    <w:abstractNumId w:val="12"/>
  </w:num>
  <w:num w:numId="9" w16cid:durableId="74674152">
    <w:abstractNumId w:val="19"/>
  </w:num>
  <w:num w:numId="10" w16cid:durableId="1593203484">
    <w:abstractNumId w:val="11"/>
  </w:num>
  <w:num w:numId="11" w16cid:durableId="452599974">
    <w:abstractNumId w:val="14"/>
  </w:num>
  <w:num w:numId="12" w16cid:durableId="831140176">
    <w:abstractNumId w:val="1"/>
  </w:num>
  <w:num w:numId="13" w16cid:durableId="2075933614">
    <w:abstractNumId w:val="2"/>
  </w:num>
  <w:num w:numId="14" w16cid:durableId="1217857849">
    <w:abstractNumId w:val="7"/>
  </w:num>
  <w:num w:numId="15" w16cid:durableId="90198792">
    <w:abstractNumId w:val="8"/>
  </w:num>
  <w:num w:numId="16" w16cid:durableId="294868563">
    <w:abstractNumId w:val="5"/>
  </w:num>
  <w:num w:numId="17" w16cid:durableId="150216930">
    <w:abstractNumId w:val="18"/>
  </w:num>
  <w:num w:numId="18" w16cid:durableId="760368374">
    <w:abstractNumId w:val="20"/>
  </w:num>
  <w:num w:numId="19" w16cid:durableId="1062414068">
    <w:abstractNumId w:val="13"/>
  </w:num>
  <w:num w:numId="20" w16cid:durableId="522937459">
    <w:abstractNumId w:val="0"/>
  </w:num>
  <w:num w:numId="21" w16cid:durableId="16702516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LA0NLI0NQdCQyUdpeDU4uLM/DyQAqNaAMj7F8IsAAAA"/>
  </w:docVars>
  <w:rsids>
    <w:rsidRoot w:val="00A42AB3"/>
    <w:rsid w:val="0004002A"/>
    <w:rsid w:val="00062B18"/>
    <w:rsid w:val="000C7D8F"/>
    <w:rsid w:val="000D6C47"/>
    <w:rsid w:val="001472EA"/>
    <w:rsid w:val="0019669A"/>
    <w:rsid w:val="001C6E18"/>
    <w:rsid w:val="001D4A5A"/>
    <w:rsid w:val="001D77BA"/>
    <w:rsid w:val="001E4229"/>
    <w:rsid w:val="001F5374"/>
    <w:rsid w:val="00254C73"/>
    <w:rsid w:val="00265E08"/>
    <w:rsid w:val="002B23E5"/>
    <w:rsid w:val="002B3719"/>
    <w:rsid w:val="002B7686"/>
    <w:rsid w:val="002D493C"/>
    <w:rsid w:val="003203F8"/>
    <w:rsid w:val="00320FA8"/>
    <w:rsid w:val="00343568"/>
    <w:rsid w:val="00352323"/>
    <w:rsid w:val="0036609A"/>
    <w:rsid w:val="0039323B"/>
    <w:rsid w:val="003E1B8B"/>
    <w:rsid w:val="003E2584"/>
    <w:rsid w:val="003E345A"/>
    <w:rsid w:val="003E4B90"/>
    <w:rsid w:val="003E7657"/>
    <w:rsid w:val="00407FFC"/>
    <w:rsid w:val="004516E6"/>
    <w:rsid w:val="00496220"/>
    <w:rsid w:val="004B5726"/>
    <w:rsid w:val="004E103D"/>
    <w:rsid w:val="004E445A"/>
    <w:rsid w:val="004F1905"/>
    <w:rsid w:val="004F65AD"/>
    <w:rsid w:val="00564273"/>
    <w:rsid w:val="00566AF5"/>
    <w:rsid w:val="005A0D07"/>
    <w:rsid w:val="005B5C66"/>
    <w:rsid w:val="005D2F60"/>
    <w:rsid w:val="005D6809"/>
    <w:rsid w:val="005F1C48"/>
    <w:rsid w:val="006120AF"/>
    <w:rsid w:val="0063052D"/>
    <w:rsid w:val="00651A40"/>
    <w:rsid w:val="00694E06"/>
    <w:rsid w:val="006B0093"/>
    <w:rsid w:val="006F5E7F"/>
    <w:rsid w:val="00746176"/>
    <w:rsid w:val="0076187A"/>
    <w:rsid w:val="00770AFB"/>
    <w:rsid w:val="007A46CD"/>
    <w:rsid w:val="007D5A2E"/>
    <w:rsid w:val="007E79E4"/>
    <w:rsid w:val="008B7A0D"/>
    <w:rsid w:val="008C7855"/>
    <w:rsid w:val="008D667D"/>
    <w:rsid w:val="00900F3F"/>
    <w:rsid w:val="009267B5"/>
    <w:rsid w:val="00963437"/>
    <w:rsid w:val="00972A38"/>
    <w:rsid w:val="00976438"/>
    <w:rsid w:val="009778DE"/>
    <w:rsid w:val="009B2BEF"/>
    <w:rsid w:val="00A42AB3"/>
    <w:rsid w:val="00A549A8"/>
    <w:rsid w:val="00A65404"/>
    <w:rsid w:val="00A86600"/>
    <w:rsid w:val="00B0779E"/>
    <w:rsid w:val="00BC3C74"/>
    <w:rsid w:val="00BE61CB"/>
    <w:rsid w:val="00C10675"/>
    <w:rsid w:val="00C2009E"/>
    <w:rsid w:val="00C26122"/>
    <w:rsid w:val="00C601EE"/>
    <w:rsid w:val="00CC0A84"/>
    <w:rsid w:val="00D265B2"/>
    <w:rsid w:val="00D275A9"/>
    <w:rsid w:val="00D55983"/>
    <w:rsid w:val="00DC1ACE"/>
    <w:rsid w:val="00E86AB2"/>
    <w:rsid w:val="00EA1706"/>
    <w:rsid w:val="00EB2A1C"/>
    <w:rsid w:val="00EB7E0D"/>
    <w:rsid w:val="00F15347"/>
    <w:rsid w:val="00F25B54"/>
    <w:rsid w:val="00FA3688"/>
    <w:rsid w:val="08E989DB"/>
    <w:rsid w:val="09AB22D6"/>
    <w:rsid w:val="0B2AAF56"/>
    <w:rsid w:val="0E0B9D1C"/>
    <w:rsid w:val="0E4F04BE"/>
    <w:rsid w:val="0E594A1E"/>
    <w:rsid w:val="0EC0F66D"/>
    <w:rsid w:val="128AA0F0"/>
    <w:rsid w:val="12C27A4F"/>
    <w:rsid w:val="181B5153"/>
    <w:rsid w:val="1C1214C7"/>
    <w:rsid w:val="1DF37BF3"/>
    <w:rsid w:val="23A405EE"/>
    <w:rsid w:val="2458EF94"/>
    <w:rsid w:val="2512F99B"/>
    <w:rsid w:val="2C53C760"/>
    <w:rsid w:val="33300228"/>
    <w:rsid w:val="3512A978"/>
    <w:rsid w:val="3B431E11"/>
    <w:rsid w:val="3DAA5EFB"/>
    <w:rsid w:val="3E521E16"/>
    <w:rsid w:val="4E405CD3"/>
    <w:rsid w:val="52AB7E71"/>
    <w:rsid w:val="53EEF6DD"/>
    <w:rsid w:val="558C8AA1"/>
    <w:rsid w:val="666BA91D"/>
    <w:rsid w:val="67BAF85D"/>
    <w:rsid w:val="71B9957D"/>
    <w:rsid w:val="75F9A84F"/>
    <w:rsid w:val="77772AC8"/>
    <w:rsid w:val="79E8165A"/>
    <w:rsid w:val="7A99FE63"/>
    <w:rsid w:val="7AA91153"/>
    <w:rsid w:val="7BE08E98"/>
    <w:rsid w:val="7C3AD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574C1"/>
  <w15:chartTrackingRefBased/>
  <w15:docId w15:val="{B0BDBA5A-5C10-4BDA-B908-A47A909F9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b/>
      <w:bCs/>
      <w:sz w:val="20"/>
    </w:rPr>
  </w:style>
  <w:style w:type="paragraph" w:styleId="BodyText2">
    <w:name w:val="Body Text 2"/>
    <w:basedOn w:val="Normal"/>
    <w:rPr>
      <w:sz w:val="20"/>
    </w:rPr>
  </w:style>
  <w:style w:type="character" w:styleId="UnresolvedMention">
    <w:name w:val="Unresolved Mention"/>
    <w:uiPriority w:val="99"/>
    <w:semiHidden/>
    <w:unhideWhenUsed/>
    <w:rsid w:val="003E2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aoffice@si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2</Words>
  <Characters>1528</Characters>
  <Application>Microsoft Office Word</Application>
  <DocSecurity>0</DocSecurity>
  <Lines>127</Lines>
  <Paragraphs>28</Paragraphs>
  <ScaleCrop>false</ScaleCrop>
  <Company>SIUC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</dc:title>
  <dc:subject/>
  <dc:creator>Donna Lipe</dc:creator>
  <cp:keywords/>
  <dc:description/>
  <cp:lastModifiedBy>Mazid, Dewan Shaila</cp:lastModifiedBy>
  <cp:revision>11</cp:revision>
  <cp:lastPrinted>2019-01-08T18:40:00Z</cp:lastPrinted>
  <dcterms:created xsi:type="dcterms:W3CDTF">2025-05-05T14:41:00Z</dcterms:created>
  <dcterms:modified xsi:type="dcterms:W3CDTF">2026-01-0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b8a500ed2a783120ac1abf3e82c443402eec5be53646c58563707ae3c1a17</vt:lpwstr>
  </property>
</Properties>
</file>